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egal</w:t>
      </w:r>
      <w:r>
        <w:t xml:space="preserve"> </w:t>
      </w:r>
      <w:r>
        <w:t xml:space="preserve">Intern</w:t>
      </w:r>
      <w:r>
        <w:t xml:space="preserve"> </w:t>
      </w:r>
      <w:r>
        <w:t xml:space="preserve">Position</w:t>
      </w:r>
      <w:r>
        <w:t xml:space="preserve"> </w:t>
      </w:r>
      <w:r>
        <w:t xml:space="preserve">in</w:t>
      </w:r>
      <w:r>
        <w:t xml:space="preserve"> </w:t>
      </w:r>
      <w:r>
        <w:t xml:space="preserve">Kuwait</w:t>
      </w:r>
      <w:r>
        <w:t xml:space="preserve"> </w:t>
      </w:r>
      <w:r>
        <w:t xml:space="preserve">City</w:t>
      </w:r>
    </w:p>
    <w:bookmarkStart w:id="20" w:name="internship-application-letter"/>
    <w:p>
      <w:pPr>
        <w:pStyle w:val="Heading1"/>
      </w:pPr>
      <w:r>
        <w:t xml:space="preserve">Internship Application Letter</w:t>
      </w:r>
    </w:p>
    <w:p>
      <w:pPr>
        <w:pStyle w:val="FirstParagraph"/>
      </w:pPr>
      <w:r>
        <w:t xml:space="preserve">For Legal Intern Position at [Firm Name]</w:t>
      </w:r>
    </w:p>
    <w:bookmarkEnd w:id="20"/>
    <w:p>
      <w:pPr>
        <w:pStyle w:val="BodyText"/>
      </w:pPr>
      <w:r>
        <w:t xml:space="preserve">[Firm Name]</w:t>
      </w:r>
      <w:r>
        <w:br/>
      </w:r>
      <w:r>
        <w:t xml:space="preserve">[Firm Address]</w:t>
      </w:r>
      <w:r>
        <w:br/>
      </w:r>
      <w:r>
        <w:t xml:space="preserve">Kuwait City, Kuwait</w:t>
      </w:r>
      <w:r>
        <w:br/>
      </w:r>
    </w:p>
    <w:p>
      <w:pPr>
        <w:pStyle w:val="BodyText"/>
      </w:pPr>
      <w:r>
        <w:t xml:space="preserve">Date: October 26, 2023</w:t>
      </w:r>
    </w:p>
    <w:p>
      <w:pPr>
        <w:pStyle w:val="BodyText"/>
      </w:pPr>
      <w:r>
        <w:t xml:space="preserve">Dear Hiring Committee,</w:t>
      </w:r>
    </w:p>
    <w:p>
      <w:pPr>
        <w:pStyle w:val="BodyText"/>
      </w:pPr>
      <w:r>
        <w:t xml:space="preserve">I am writing with profound enthusiasm to submit my Internship Application Letter for the Legal Intern position at your distinguished law firm in Kuwait City, Kuwait. As a dedicated law student at the American University of Kuwait, I have meticulously prepared myself to contribute meaningfully to your legal practice while immersing myself in the sophisticated jurisprudential environment that defines modern legal work in this vibrant capital city. My academic journey, coupled with my deep respect for KUWAIT'S evolving legal framework and its position as a regional hub for commerce and justice, has solidified my commitment to launching my career as a Lawyer within Kuwait City's prestigious legal community.</w:t>
      </w:r>
    </w:p>
    <w:p>
      <w:pPr>
        <w:pStyle w:val="BodyText"/>
      </w:pPr>
      <w:r>
        <w:t xml:space="preserve">My academic foundation includes rigorous coursework in International Commercial Law, Islamic Jurisprudence (Sharia), Civil Procedure, and Human Rights Law – all directly aligned with the complex legal landscape of Kuwait. During my third year, I completed an independent research project analyzing the implementation of Kuwait's new Commercial Companies Law (Law No. 12 of 2019) in cross-border transactions, which required me to consult primary sources including judicial rulings from the Court of Cassation and comparative analysis with UAE and Saudi frameworks. This experience honed my ability to dissect legal documents, identify jurisdictional nuances, and present findings with precision – skills I understand are indispensable for any aspiring Lawyer navigating Kuwait's sophisticated legal ecosystem. Furthermore, I have maintained a 3.8 GPA while participating in the university's moot court competition where our team secured third place in the national arbitration tournament held at Kuwait University's Faculty of Law.</w:t>
      </w:r>
    </w:p>
    <w:p>
      <w:pPr>
        <w:pStyle w:val="BodyText"/>
      </w:pPr>
      <w:r>
        <w:t xml:space="preserve">What particularly draws me to your firm is your renowned specialization in international arbitration and corporate governance – areas where Kuwait City serves as a strategic nexus connecting Gulf markets with global financial centers. Having closely followed your recent representation of multinational entities in high-stakes disputes before the Commercial Court of Kuwait, I recognize how this practice exemplifies the dynamic interplay between traditional legal principles and contemporary commercial needs. I am eager to contribute to your team's work while learning from practitioners who understand that effective legal advocacy in KUWAIT requires not only mastery of statutory frameworks but also cultural intelligence regarding regional business practices. The opportunity to observe case preparation for matters involving energy sector contracts – a critical industry for Kuwait's economic diversification strategy – would be invaluable as I prepare to become a Lawyer committed to serving both local and international clients.</w:t>
      </w:r>
    </w:p>
    <w:p>
      <w:pPr>
        <w:pStyle w:val="BodyText"/>
      </w:pPr>
      <w:r>
        <w:t xml:space="preserve">My understanding of legal practice extends beyond academic achievement. As an intern at the Kuwaiti Ministry of Justice's Legal Aid Office during summer 2022, I assisted in drafting settlement agreements for civil disputes under the supervision of Senior Magistrate Dr. Fatima Al-Sabah. This exposure to Kuwait City's judicial machinery provided irreplaceable insight into how procedural efficiency impacts real people – from small business owners navigating debt resolution to families seeking family law settlements under Kuwaiti personal status laws. I observed firsthand how your firm's approach to client consultation (emphasizing clear communication of legal pathways in Arabic and English) aligns with the Ministry's own standards for accessible justice. This experience cemented my belief that ethical legal practice requires equal attention to substantive knowledge and empathetic client relationships – a philosophy I intend to carry forward as I develop into a Lawyer committed to Kuwait's judicial excellence.</w:t>
      </w:r>
    </w:p>
    <w:p>
      <w:pPr>
        <w:pStyle w:val="BodyText"/>
      </w:pPr>
      <w:r>
        <w:t xml:space="preserve">I am particularly motivated by Kuwait City's unique position as the heart of KUWAIT'S legal transformation. The government's initiatives like the National Strategy for Economic Diversification (2035) and recent reforms in commercial dispute resolution mechanisms present unprecedented opportunities for new lawyers to contribute meaningfully. I have followed your firm's thought leadership on topics such as digital asset regulation under Kuwaiti law, which resonates deeply with my interest in how emerging technologies intersect with traditional legal systems. As a student actively involved with the Kuwait Bar Association's Youth Legal Forum, I've engaged in discussions about modernizing legal education to meet these evolving demands – experiences that reinforce my conviction that this Internship Application Letter represents not just an opportunity for me, but a chance to contribute fresh perspectives to your firm's continued leadership in Kuwait City.</w:t>
      </w:r>
    </w:p>
    <w:p>
      <w:pPr>
        <w:pStyle w:val="BodyText"/>
      </w:pPr>
      <w:r>
        <w:t xml:space="preserve">My technical competencies include advanced proficiency in legal research databases (LexisNexis, Westlaw), Microsoft Office Suite with specialized legal templates, and fluency in Arabic (native) and English (professional). I also possess practical skills developed through volunteer work with the Women's Legal Aid Society, where I assisted in creating multilingual legal guides for expatriate women navigating Kuwaiti labor laws. These experiences have prepared me to immediately support your team through document review, client correspondence preparation, and research under the guidance of experienced attorneys. My adaptability is demonstrated by my year studying comparative law at the University of London while maintaining full academic standing – a period that deepened my understanding of how cultural context shapes legal interpretation in diverse jurisdictions.</w:t>
      </w:r>
    </w:p>
    <w:p>
      <w:pPr>
        <w:pStyle w:val="BodyText"/>
      </w:pPr>
      <w:r>
        <w:t xml:space="preserve">As I prepare to graduate with honors next spring, I am eager to transition from theoretical knowledge to practical application within Kuwait City's premier legal environment. This internship represents the crucial bridge between academic excellence and professional mastery – a step that will enable me to grow into an effective Lawyer capable of upholding the highest standards of justice in KUWAIT. I have attached my CV for your detailed consideration, which provides further insight into my qualifications and commitment to legal excellence. Thank you for considering my Internship Application Letter; I welcome the opportunity to discuss how my skills align with your firm's objectives during an interview at your earliest convenience.</w:t>
      </w:r>
    </w:p>
    <w:p>
      <w:pPr>
        <w:pStyle w:val="BodyText"/>
      </w:pPr>
      <w:r>
        <w:t xml:space="preserve">Sincerely,</w:t>
      </w:r>
      <w:r>
        <w:br/>
      </w:r>
      <w:r>
        <w:t xml:space="preserve">[Your Full Name]</w:t>
      </w:r>
      <w:r>
        <w:br/>
      </w:r>
      <w:r>
        <w:t xml:space="preserve">[Your Contact Information]</w:t>
      </w:r>
      <w:r>
        <w:br/>
      </w:r>
      <w:r>
        <w:t xml:space="preserve">[Email Address] |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egal Intern Position in Kuwait City</dc:title>
  <dc:creator/>
  <dc:language>en</dc:language>
  <cp:keywords/>
  <dcterms:created xsi:type="dcterms:W3CDTF">2026-07-21T07:31:34Z</dcterms:created>
  <dcterms:modified xsi:type="dcterms:W3CDTF">2026-07-21T07:31:34Z</dcterms:modified>
</cp:coreProperties>
</file>

<file path=docProps/custom.xml><?xml version="1.0" encoding="utf-8"?>
<Properties xmlns="http://schemas.openxmlformats.org/officeDocument/2006/custom-properties" xmlns:vt="http://schemas.openxmlformats.org/officeDocument/2006/docPropsVTypes"/>
</file>